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7-21</w:t>
      </w:r>
      <w:r>
        <w:t xml:space="preserve"> </w:t>
      </w:r>
      <w:r>
        <w:t xml:space="preserve">06:15:1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dcc1b5cca9e856c72efa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7-21T06:15:19Z</dcterms:created>
  <dcterms:modified xsi:type="dcterms:W3CDTF">2023-07-21T06:1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7-21 06:15:13</vt:lpwstr>
  </property>
</Properties>
</file>